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17E95973" w:rsidR="00A20101" w:rsidRDefault="00A34D8C">
      <w:pPr>
        <w:spacing w:before="220"/>
      </w:pPr>
      <w:r>
        <w:t xml:space="preserve">1. How do you distinguish between </w:t>
      </w:r>
      <w:proofErr w:type="spellStart"/>
      <w:r>
        <w:t>shutil.copy</w:t>
      </w:r>
      <w:proofErr w:type="spellEnd"/>
      <w:r>
        <w:t xml:space="preserve">() and </w:t>
      </w:r>
      <w:proofErr w:type="spellStart"/>
      <w:r>
        <w:t>shutil.copytree</w:t>
      </w:r>
      <w:proofErr w:type="spellEnd"/>
      <w:r>
        <w:t>()?</w:t>
      </w:r>
    </w:p>
    <w:p w14:paraId="1B3BE51F" w14:textId="77777777" w:rsidR="00297EC1" w:rsidRDefault="00297EC1" w:rsidP="00297EC1">
      <w:pPr>
        <w:pStyle w:val="NormalWeb"/>
      </w:pPr>
      <w:proofErr w:type="spellStart"/>
      <w:r>
        <w:rPr>
          <w:rStyle w:val="HTMLCode"/>
        </w:rPr>
        <w:t>shutil.copy</w:t>
      </w:r>
      <w:proofErr w:type="spellEnd"/>
      <w:r>
        <w:rPr>
          <w:rStyle w:val="HTMLCode"/>
        </w:rPr>
        <w:t>()</w:t>
      </w:r>
      <w:r>
        <w:t xml:space="preserve"> method is used to copy the contents of a file from one file to another file/folder, it primary takes two arguments </w:t>
      </w:r>
      <w:proofErr w:type="spellStart"/>
      <w:r>
        <w:rPr>
          <w:rStyle w:val="HTMLCode"/>
        </w:rPr>
        <w:t>src</w:t>
      </w:r>
      <w:r>
        <w:t>,</w:t>
      </w:r>
      <w:r>
        <w:rPr>
          <w:rStyle w:val="HTMLCode"/>
        </w:rPr>
        <w:t>dest</w:t>
      </w:r>
      <w:proofErr w:type="spellEnd"/>
      <w:r>
        <w:t xml:space="preserve">, </w:t>
      </w:r>
      <w:proofErr w:type="spellStart"/>
      <w:r>
        <w:rPr>
          <w:rStyle w:val="HTMLCode"/>
        </w:rPr>
        <w:t>src</w:t>
      </w:r>
      <w:proofErr w:type="spellEnd"/>
      <w:r>
        <w:t xml:space="preserve"> represents the file to be copied </w:t>
      </w:r>
      <w:proofErr w:type="spellStart"/>
      <w:r>
        <w:t>where as</w:t>
      </w:r>
      <w:proofErr w:type="spellEnd"/>
      <w:r>
        <w:t xml:space="preserve"> destination refers to the file/folder to where the </w:t>
      </w:r>
      <w:proofErr w:type="spellStart"/>
      <w:r>
        <w:rPr>
          <w:rStyle w:val="HTMLCode"/>
        </w:rPr>
        <w:t>src</w:t>
      </w:r>
      <w:proofErr w:type="spellEnd"/>
      <w:r>
        <w:t xml:space="preserve"> data should be copied, if </w:t>
      </w:r>
      <w:proofErr w:type="spellStart"/>
      <w:r>
        <w:rPr>
          <w:rStyle w:val="HTMLCode"/>
        </w:rPr>
        <w:t>dest</w:t>
      </w:r>
      <w:proofErr w:type="spellEnd"/>
      <w:r>
        <w:t xml:space="preserve"> is a folder name the </w:t>
      </w:r>
      <w:proofErr w:type="spellStart"/>
      <w:r>
        <w:rPr>
          <w:rStyle w:val="HTMLCode"/>
        </w:rPr>
        <w:t>src</w:t>
      </w:r>
      <w:proofErr w:type="spellEnd"/>
      <w:r>
        <w:t xml:space="preserve"> with exact name will be copied to the </w:t>
      </w:r>
      <w:proofErr w:type="spellStart"/>
      <w:r>
        <w:rPr>
          <w:rStyle w:val="HTMLCode"/>
        </w:rPr>
        <w:t>dest</w:t>
      </w:r>
      <w:proofErr w:type="spellEnd"/>
      <w:r>
        <w:t xml:space="preserve"> folder, if </w:t>
      </w:r>
      <w:proofErr w:type="spellStart"/>
      <w:r>
        <w:t>its</w:t>
      </w:r>
      <w:proofErr w:type="spellEnd"/>
      <w:r>
        <w:t xml:space="preserve"> a file then the contents of </w:t>
      </w:r>
      <w:proofErr w:type="spellStart"/>
      <w:r>
        <w:rPr>
          <w:rStyle w:val="HTMLCode"/>
        </w:rPr>
        <w:t>src</w:t>
      </w:r>
      <w:proofErr w:type="spellEnd"/>
      <w:r>
        <w:t xml:space="preserve"> will be copied to </w:t>
      </w:r>
      <w:proofErr w:type="spellStart"/>
      <w:r>
        <w:rPr>
          <w:rStyle w:val="HTMLCode"/>
        </w:rPr>
        <w:t>dest</w:t>
      </w:r>
      <w:proofErr w:type="spellEnd"/>
      <w:r>
        <w:t xml:space="preserve"> where </w:t>
      </w:r>
      <w:proofErr w:type="spellStart"/>
      <w:r>
        <w:rPr>
          <w:rStyle w:val="HTMLCode"/>
        </w:rPr>
        <w:t>dest</w:t>
      </w:r>
      <w:proofErr w:type="spellEnd"/>
      <w:r>
        <w:t xml:space="preserve"> retains </w:t>
      </w:r>
      <w:proofErr w:type="spellStart"/>
      <w:r>
        <w:t>it</w:t>
      </w:r>
      <w:proofErr w:type="spellEnd"/>
      <w:r>
        <w:t xml:space="preserve"> name.</w:t>
      </w:r>
    </w:p>
    <w:p w14:paraId="63D1A35C" w14:textId="77777777" w:rsidR="00297EC1" w:rsidRDefault="00297EC1" w:rsidP="00297EC1">
      <w:pPr>
        <w:pStyle w:val="NormalWeb"/>
      </w:pPr>
      <w:proofErr w:type="spellStart"/>
      <w:r>
        <w:rPr>
          <w:rStyle w:val="HTMLCode"/>
        </w:rPr>
        <w:t>shutil.copytree</w:t>
      </w:r>
      <w:proofErr w:type="spellEnd"/>
      <w:r>
        <w:rPr>
          <w:rStyle w:val="HTMLCode"/>
        </w:rPr>
        <w:t>()</w:t>
      </w:r>
      <w:r>
        <w:t xml:space="preserve"> function is used to copy the entire contents of a folder to other folder. it also takes two arguments </w:t>
      </w:r>
      <w:proofErr w:type="spellStart"/>
      <w:r>
        <w:rPr>
          <w:rStyle w:val="HTMLCode"/>
        </w:rPr>
        <w:t>src</w:t>
      </w:r>
      <w:proofErr w:type="spellEnd"/>
      <w:r>
        <w:t xml:space="preserve"> &amp; </w:t>
      </w:r>
      <w:proofErr w:type="spellStart"/>
      <w:r>
        <w:rPr>
          <w:rStyle w:val="HTMLCode"/>
        </w:rPr>
        <w:t>dest</w:t>
      </w:r>
      <w:proofErr w:type="spellEnd"/>
      <w:r>
        <w:t xml:space="preserve">, it copies all the content recursively and stores it in </w:t>
      </w:r>
      <w:proofErr w:type="spellStart"/>
      <w:r>
        <w:rPr>
          <w:rStyle w:val="HTMLCode"/>
        </w:rPr>
        <w:t>dest</w:t>
      </w:r>
      <w:proofErr w:type="spellEnd"/>
      <w:r>
        <w:t xml:space="preserve">. the important catch here is </w:t>
      </w:r>
      <w:proofErr w:type="spellStart"/>
      <w:r>
        <w:rPr>
          <w:rStyle w:val="HTMLCode"/>
        </w:rPr>
        <w:t>dest</w:t>
      </w:r>
      <w:proofErr w:type="spellEnd"/>
      <w:r>
        <w:t xml:space="preserve"> must not exist prior to this and it will be created during the copy operation. Permissions and times of directories are copied with </w:t>
      </w:r>
      <w:proofErr w:type="spellStart"/>
      <w:r>
        <w:rPr>
          <w:rStyle w:val="HTMLCode"/>
        </w:rPr>
        <w:t>shutil.copystat</w:t>
      </w:r>
      <w:proofErr w:type="spellEnd"/>
      <w:r>
        <w:rPr>
          <w:rStyle w:val="HTMLCode"/>
        </w:rPr>
        <w:t>()</w:t>
      </w:r>
      <w:r>
        <w:t xml:space="preserve"> and individual files are copied using </w:t>
      </w:r>
      <w:r>
        <w:rPr>
          <w:rStyle w:val="HTMLCode"/>
        </w:rPr>
        <w:t>shutil.copy2()</w:t>
      </w:r>
      <w:r>
        <w:t xml:space="preserve"> by default which can be modified using </w:t>
      </w:r>
      <w:proofErr w:type="spellStart"/>
      <w:r>
        <w:rPr>
          <w:rStyle w:val="HTMLCode"/>
        </w:rPr>
        <w:t>copy_function</w:t>
      </w:r>
      <w:proofErr w:type="spellEnd"/>
      <w:r>
        <w:t xml:space="preserve"> attribute.</w:t>
      </w:r>
    </w:p>
    <w:p w14:paraId="39C155EC" w14:textId="77777777" w:rsidR="00A34D8C" w:rsidRDefault="00A34D8C">
      <w:pPr>
        <w:spacing w:before="220"/>
      </w:pPr>
    </w:p>
    <w:p w14:paraId="00000002" w14:textId="490A1520" w:rsidR="00A20101" w:rsidRDefault="00A34D8C">
      <w:pPr>
        <w:spacing w:before="220"/>
      </w:pPr>
      <w:r>
        <w:t>2. What function is used to rename files??</w:t>
      </w:r>
    </w:p>
    <w:p w14:paraId="28B9DAAB" w14:textId="1D27FAF9" w:rsidR="00A34D8C" w:rsidRDefault="00297EC1">
      <w:pPr>
        <w:spacing w:before="220"/>
      </w:pPr>
      <w:proofErr w:type="spellStart"/>
      <w:r>
        <w:rPr>
          <w:rStyle w:val="HTMLCode"/>
          <w:rFonts w:eastAsiaTheme="minorHAnsi"/>
        </w:rPr>
        <w:t>os.rename</w:t>
      </w:r>
      <w:proofErr w:type="spellEnd"/>
      <w:r>
        <w:rPr>
          <w:rStyle w:val="HTMLCode"/>
          <w:rFonts w:eastAsiaTheme="minorHAnsi"/>
        </w:rPr>
        <w:t>()</w:t>
      </w:r>
      <w:r>
        <w:t xml:space="preserve"> function is used to rename files or directories using a python program, this function takes two arguments </w:t>
      </w:r>
      <w:proofErr w:type="spellStart"/>
      <w:r>
        <w:rPr>
          <w:rStyle w:val="HTMLCode"/>
          <w:rFonts w:eastAsiaTheme="minorHAnsi"/>
        </w:rPr>
        <w:t>src</w:t>
      </w:r>
      <w:proofErr w:type="spellEnd"/>
      <w:r>
        <w:t xml:space="preserve"> and </w:t>
      </w:r>
      <w:proofErr w:type="spellStart"/>
      <w:r>
        <w:rPr>
          <w:rStyle w:val="HTMLCode"/>
          <w:rFonts w:eastAsiaTheme="minorHAnsi"/>
        </w:rPr>
        <w:t>dest</w:t>
      </w:r>
      <w:proofErr w:type="spellEnd"/>
      <w:r>
        <w:t xml:space="preserve">, </w:t>
      </w:r>
      <w:proofErr w:type="spellStart"/>
      <w:r>
        <w:rPr>
          <w:rStyle w:val="HTMLCode"/>
          <w:rFonts w:eastAsiaTheme="minorHAnsi"/>
        </w:rPr>
        <w:t>src</w:t>
      </w:r>
      <w:proofErr w:type="spellEnd"/>
      <w:r>
        <w:t xml:space="preserve"> represents the name file/directory which we want to rename, whereas </w:t>
      </w:r>
      <w:proofErr w:type="spellStart"/>
      <w:r>
        <w:rPr>
          <w:rStyle w:val="HTMLCode"/>
          <w:rFonts w:eastAsiaTheme="minorHAnsi"/>
        </w:rPr>
        <w:t>dest</w:t>
      </w:r>
      <w:proofErr w:type="spellEnd"/>
      <w:r>
        <w:t xml:space="preserve"> represents the new name of the file/directory.</w:t>
      </w:r>
    </w:p>
    <w:p w14:paraId="21D3E90B" w14:textId="77777777" w:rsidR="00297EC1" w:rsidRDefault="00297EC1">
      <w:pPr>
        <w:spacing w:before="220"/>
      </w:pPr>
    </w:p>
    <w:p w14:paraId="00000003" w14:textId="7D069AA6" w:rsidR="00A20101" w:rsidRDefault="00A34D8C">
      <w:pPr>
        <w:spacing w:before="220"/>
      </w:pPr>
      <w:r>
        <w:t xml:space="preserve">3. What is the difference between the delete functions in the send2trash and </w:t>
      </w:r>
      <w:proofErr w:type="spellStart"/>
      <w:r>
        <w:t>shutil</w:t>
      </w:r>
      <w:proofErr w:type="spellEnd"/>
      <w:r>
        <w:t xml:space="preserve"> modules?</w:t>
      </w:r>
    </w:p>
    <w:p w14:paraId="0665DE2F" w14:textId="77777777" w:rsidR="00297EC1" w:rsidRDefault="00297EC1" w:rsidP="00297EC1">
      <w:pPr>
        <w:pStyle w:val="NormalWeb"/>
      </w:pPr>
      <w:proofErr w:type="spellStart"/>
      <w:r>
        <w:t>Shutil</w:t>
      </w:r>
      <w:proofErr w:type="spellEnd"/>
      <w:r>
        <w:t xml:space="preserve"> module provides a </w:t>
      </w:r>
      <w:proofErr w:type="spellStart"/>
      <w:r>
        <w:t>funciton</w:t>
      </w:r>
      <w:proofErr w:type="spellEnd"/>
      <w:r>
        <w:t xml:space="preserve"> called as </w:t>
      </w:r>
      <w:proofErr w:type="spellStart"/>
      <w:r>
        <w:rPr>
          <w:rStyle w:val="HTMLCode"/>
        </w:rPr>
        <w:t>shutil.rmtree</w:t>
      </w:r>
      <w:proofErr w:type="spellEnd"/>
      <w:r>
        <w:rPr>
          <w:rStyle w:val="HTMLCode"/>
        </w:rPr>
        <w:t>()</w:t>
      </w:r>
      <w:r>
        <w:t xml:space="preserve"> which deletes a directory and all its contents. The other functions with similar functionality are </w:t>
      </w:r>
      <w:proofErr w:type="spellStart"/>
      <w:r>
        <w:rPr>
          <w:rStyle w:val="HTMLCode"/>
        </w:rPr>
        <w:t>os.remove</w:t>
      </w:r>
      <w:proofErr w:type="spellEnd"/>
      <w:r>
        <w:rPr>
          <w:rStyle w:val="HTMLCode"/>
        </w:rPr>
        <w:t>()</w:t>
      </w:r>
      <w:r>
        <w:t xml:space="preserve"> -&gt; removes a file, </w:t>
      </w:r>
      <w:proofErr w:type="spellStart"/>
      <w:r>
        <w:rPr>
          <w:rStyle w:val="HTMLCode"/>
        </w:rPr>
        <w:t>os.rmdir</w:t>
      </w:r>
      <w:proofErr w:type="spellEnd"/>
      <w:r>
        <w:rPr>
          <w:rStyle w:val="HTMLCode"/>
        </w:rPr>
        <w:t>()</w:t>
      </w:r>
      <w:r>
        <w:t xml:space="preserve"> removes a empty directory. The problem with these functions is once a file is deleted. it will be lost permanently, if a file is deleted accidentally using these methods there is no way we can recover the deleted file</w:t>
      </w:r>
    </w:p>
    <w:p w14:paraId="0D095F9C" w14:textId="77777777" w:rsidR="00297EC1" w:rsidRDefault="00297EC1" w:rsidP="00297EC1">
      <w:pPr>
        <w:pStyle w:val="NormalWeb"/>
      </w:pPr>
      <w:proofErr w:type="spellStart"/>
      <w:r>
        <w:t>Where as</w:t>
      </w:r>
      <w:proofErr w:type="spellEnd"/>
      <w:r>
        <w:t xml:space="preserve"> send2trash module provides a function called </w:t>
      </w:r>
      <w:r>
        <w:rPr>
          <w:rStyle w:val="HTMLCode"/>
        </w:rPr>
        <w:t>send2trash.send2trash()</w:t>
      </w:r>
      <w:r>
        <w:t xml:space="preserve"> to delete a file/directory. these methods moves the files/directories to trash folder instead of permanently deleting them. hence if a file/folder is deleted accidentally it can be still recovered from trash folder, if is deleted using the </w:t>
      </w:r>
      <w:r>
        <w:rPr>
          <w:rStyle w:val="HTMLCode"/>
        </w:rPr>
        <w:t>send2trash.send2trash()</w:t>
      </w:r>
      <w:r>
        <w:t xml:space="preserve"> function. </w:t>
      </w:r>
      <w:r>
        <w:rPr>
          <w:rStyle w:val="HTMLCode"/>
        </w:rPr>
        <w:t>send2trash</w:t>
      </w:r>
      <w:r>
        <w:t xml:space="preserve"> is not included with python standard </w:t>
      </w:r>
      <w:proofErr w:type="spellStart"/>
      <w:r>
        <w:t>libary</w:t>
      </w:r>
      <w:proofErr w:type="spellEnd"/>
      <w:r>
        <w:t xml:space="preserve"> like </w:t>
      </w:r>
      <w:proofErr w:type="spellStart"/>
      <w:r>
        <w:rPr>
          <w:rStyle w:val="HTMLCode"/>
        </w:rPr>
        <w:t>os</w:t>
      </w:r>
      <w:proofErr w:type="spellEnd"/>
      <w:r>
        <w:t xml:space="preserve"> &amp; </w:t>
      </w:r>
      <w:proofErr w:type="spellStart"/>
      <w:r>
        <w:rPr>
          <w:rStyle w:val="HTMLCode"/>
        </w:rPr>
        <w:t>shutil</w:t>
      </w:r>
      <w:proofErr w:type="spellEnd"/>
      <w:r>
        <w:t xml:space="preserve"> modules. it needs to be installed explicitly using the command </w:t>
      </w:r>
      <w:r>
        <w:rPr>
          <w:rStyle w:val="HTMLCode"/>
        </w:rPr>
        <w:t>!pip install send2trash</w:t>
      </w:r>
    </w:p>
    <w:p w14:paraId="4A040CDE" w14:textId="77777777" w:rsidR="00A34D8C" w:rsidRDefault="00A34D8C">
      <w:pPr>
        <w:spacing w:before="220"/>
      </w:pPr>
    </w:p>
    <w:p w14:paraId="4F342D03" w14:textId="77777777" w:rsidR="00A34D8C" w:rsidRDefault="00A34D8C">
      <w:pPr>
        <w:spacing w:before="220"/>
      </w:pPr>
      <w:r>
        <w:t xml:space="preserve">4.ZipFile objects have a close() method just like File objects’ close() method. What </w:t>
      </w:r>
      <w:proofErr w:type="spellStart"/>
      <w:r>
        <w:t>ZipFile</w:t>
      </w:r>
      <w:proofErr w:type="spellEnd"/>
      <w:r>
        <w:t xml:space="preserve"> method is equivalent to File objects’ open() method?</w:t>
      </w:r>
    </w:p>
    <w:p w14:paraId="30A740E3" w14:textId="4F6AFA0B" w:rsidR="00A34D8C" w:rsidRDefault="00297EC1">
      <w:pPr>
        <w:spacing w:before="220"/>
        <w:rPr>
          <w:rStyle w:val="HTMLCode"/>
          <w:rFonts w:eastAsiaTheme="minorHAnsi"/>
        </w:rPr>
      </w:pPr>
      <w:proofErr w:type="spellStart"/>
      <w:r>
        <w:t>ZipFile</w:t>
      </w:r>
      <w:proofErr w:type="spellEnd"/>
      <w:r>
        <w:t xml:space="preserve"> Module provides a method called as </w:t>
      </w:r>
      <w:proofErr w:type="spellStart"/>
      <w:r>
        <w:rPr>
          <w:rStyle w:val="HTMLCode"/>
          <w:rFonts w:eastAsiaTheme="minorHAnsi"/>
        </w:rPr>
        <w:t>zipfile.ZipFile</w:t>
      </w:r>
      <w:proofErr w:type="spellEnd"/>
      <w:r>
        <w:rPr>
          <w:rStyle w:val="HTMLCode"/>
          <w:rFonts w:eastAsiaTheme="minorHAnsi"/>
        </w:rPr>
        <w:t>()</w:t>
      </w:r>
      <w:r>
        <w:t xml:space="preserve"> to read and write to </w:t>
      </w:r>
      <w:proofErr w:type="spellStart"/>
      <w:r>
        <w:t>zipFiles</w:t>
      </w:r>
      <w:proofErr w:type="spellEnd"/>
      <w:r>
        <w:t xml:space="preserve">. it takes </w:t>
      </w:r>
      <w:proofErr w:type="spellStart"/>
      <w:r>
        <w:t>arugments</w:t>
      </w:r>
      <w:proofErr w:type="spellEnd"/>
      <w:r>
        <w:t xml:space="preserve"> </w:t>
      </w:r>
      <w:proofErr w:type="spellStart"/>
      <w:r>
        <w:t>lile</w:t>
      </w:r>
      <w:proofErr w:type="spellEnd"/>
      <w:r>
        <w:t xml:space="preserve"> filename and mode etc </w:t>
      </w:r>
      <w:proofErr w:type="spellStart"/>
      <w:r>
        <w:rPr>
          <w:rStyle w:val="HTMLCode"/>
          <w:rFonts w:eastAsiaTheme="minorHAnsi"/>
        </w:rPr>
        <w:t>zipfile.ZipFile</w:t>
      </w:r>
      <w:proofErr w:type="spellEnd"/>
      <w:r>
        <w:rPr>
          <w:rStyle w:val="HTMLCode"/>
          <w:rFonts w:eastAsiaTheme="minorHAnsi"/>
        </w:rPr>
        <w:t>('filename', mode = 'r')</w:t>
      </w:r>
    </w:p>
    <w:p w14:paraId="00000005" w14:textId="1B7123A0" w:rsidR="00A20101" w:rsidRDefault="00A34D8C">
      <w:pPr>
        <w:spacing w:before="220"/>
      </w:pPr>
      <w:r>
        <w:lastRenderedPageBreak/>
        <w:t>5. Create a programme that searches a folder tree for files with a certain file extension (such as .pdf or .jpg). Copy these files from whatever location they are in to a new folder.</w:t>
      </w:r>
    </w:p>
    <w:p w14:paraId="2DCE31DD" w14:textId="77777777" w:rsidR="00297EC1" w:rsidRPr="00297EC1" w:rsidRDefault="00297EC1" w:rsidP="00297E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import </w:t>
      </w:r>
      <w:proofErr w:type="spellStart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os</w:t>
      </w:r>
      <w:proofErr w:type="spellEnd"/>
    </w:p>
    <w:p w14:paraId="5A5BC439" w14:textId="77777777" w:rsidR="00297EC1" w:rsidRPr="00297EC1" w:rsidRDefault="00297EC1" w:rsidP="00297E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import </w:t>
      </w:r>
      <w:proofErr w:type="spellStart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shutil</w:t>
      </w:r>
      <w:proofErr w:type="spellEnd"/>
    </w:p>
    <w:p w14:paraId="0D83AFDA" w14:textId="77777777" w:rsidR="00297EC1" w:rsidRPr="00297EC1" w:rsidRDefault="00297EC1" w:rsidP="00297E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14:paraId="0FFDFC50" w14:textId="77777777" w:rsidR="00297EC1" w:rsidRPr="00297EC1" w:rsidRDefault="00297EC1" w:rsidP="00297E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def </w:t>
      </w:r>
      <w:proofErr w:type="spellStart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search_and_copy</w:t>
      </w:r>
      <w:proofErr w:type="spellEnd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spellStart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source,destination,extensions</w:t>
      </w:r>
      <w:proofErr w:type="spellEnd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):</w:t>
      </w:r>
    </w:p>
    <w:p w14:paraId="1DC552CB" w14:textId="77777777" w:rsidR="00297EC1" w:rsidRPr="00297EC1" w:rsidRDefault="00297EC1" w:rsidP="00297E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source = </w:t>
      </w:r>
      <w:proofErr w:type="spellStart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os.path.abspath</w:t>
      </w:r>
      <w:proofErr w:type="spellEnd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(source)</w:t>
      </w:r>
    </w:p>
    <w:p w14:paraId="36060565" w14:textId="77777777" w:rsidR="00297EC1" w:rsidRPr="00297EC1" w:rsidRDefault="00297EC1" w:rsidP="00297E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destination = </w:t>
      </w:r>
      <w:proofErr w:type="spellStart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os.path.abspath</w:t>
      </w:r>
      <w:proofErr w:type="spellEnd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(destination)</w:t>
      </w:r>
    </w:p>
    <w:p w14:paraId="2009D0C1" w14:textId="77777777" w:rsidR="00297EC1" w:rsidRPr="00297EC1" w:rsidRDefault="00297EC1" w:rsidP="00297E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for </w:t>
      </w:r>
      <w:proofErr w:type="spellStart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foldername</w:t>
      </w:r>
      <w:proofErr w:type="spellEnd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, subfolder, filenames in </w:t>
      </w:r>
      <w:proofErr w:type="spellStart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os.walk</w:t>
      </w:r>
      <w:proofErr w:type="spellEnd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(source):</w:t>
      </w:r>
    </w:p>
    <w:p w14:paraId="339A4685" w14:textId="77777777" w:rsidR="00297EC1" w:rsidRPr="00297EC1" w:rsidRDefault="00297EC1" w:rsidP="00297E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print(</w:t>
      </w:r>
      <w:proofErr w:type="spellStart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f'Folder</w:t>
      </w:r>
      <w:proofErr w:type="spellEnd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Name </w:t>
      </w:r>
      <w:r w:rsidRPr="00297EC1">
        <w:rPr>
          <w:rFonts w:ascii="Segoe UI Symbol" w:eastAsia="Times New Roman" w:hAnsi="Segoe UI Symbol" w:cs="Segoe UI Symbol"/>
          <w:sz w:val="20"/>
          <w:szCs w:val="20"/>
          <w:lang w:eastAsia="en-IN"/>
        </w:rPr>
        <w:t>➞</w:t>
      </w:r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{</w:t>
      </w:r>
      <w:proofErr w:type="spellStart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foldername</w:t>
      </w:r>
      <w:proofErr w:type="spellEnd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}',end='\n\n')</w:t>
      </w:r>
    </w:p>
    <w:p w14:paraId="40901DF4" w14:textId="77777777" w:rsidR="00297EC1" w:rsidRPr="00297EC1" w:rsidRDefault="00297EC1" w:rsidP="00297E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print(</w:t>
      </w:r>
      <w:proofErr w:type="spellStart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f'Sub</w:t>
      </w:r>
      <w:proofErr w:type="spellEnd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Folders </w:t>
      </w:r>
      <w:r w:rsidRPr="00297EC1">
        <w:rPr>
          <w:rFonts w:ascii="Segoe UI Symbol" w:eastAsia="Times New Roman" w:hAnsi="Segoe UI Symbol" w:cs="Segoe UI Symbol"/>
          <w:sz w:val="20"/>
          <w:szCs w:val="20"/>
          <w:lang w:eastAsia="en-IN"/>
        </w:rPr>
        <w:t>➞</w:t>
      </w:r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{subfolder}',end='\n\n')</w:t>
      </w:r>
    </w:p>
    <w:p w14:paraId="73D9F7F9" w14:textId="77777777" w:rsidR="00297EC1" w:rsidRPr="00297EC1" w:rsidRDefault="00297EC1" w:rsidP="00297E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print(</w:t>
      </w:r>
      <w:proofErr w:type="spellStart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f'Files</w:t>
      </w:r>
      <w:proofErr w:type="spellEnd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r w:rsidRPr="00297EC1">
        <w:rPr>
          <w:rFonts w:ascii="Segoe UI Symbol" w:eastAsia="Times New Roman" w:hAnsi="Segoe UI Symbol" w:cs="Segoe UI Symbol"/>
          <w:sz w:val="20"/>
          <w:szCs w:val="20"/>
          <w:lang w:eastAsia="en-IN"/>
        </w:rPr>
        <w:t>➞</w:t>
      </w:r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{filenames}',end='\n\n')</w:t>
      </w:r>
    </w:p>
    <w:p w14:paraId="0C0AFF99" w14:textId="77777777" w:rsidR="00297EC1" w:rsidRPr="00297EC1" w:rsidRDefault="00297EC1" w:rsidP="00297E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for filename in filenames:</w:t>
      </w:r>
    </w:p>
    <w:p w14:paraId="1CFC590A" w14:textId="77777777" w:rsidR="00297EC1" w:rsidRPr="00297EC1" w:rsidRDefault="00297EC1" w:rsidP="00297E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    </w:t>
      </w:r>
      <w:proofErr w:type="spellStart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fileName,extension</w:t>
      </w:r>
      <w:proofErr w:type="spellEnd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= </w:t>
      </w:r>
      <w:proofErr w:type="spellStart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os.path.splitext</w:t>
      </w:r>
      <w:proofErr w:type="spellEnd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(filename)</w:t>
      </w:r>
    </w:p>
    <w:p w14:paraId="17F0A0EA" w14:textId="77777777" w:rsidR="00297EC1" w:rsidRPr="00297EC1" w:rsidRDefault="00297EC1" w:rsidP="00297E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    if extension in extensions:</w:t>
      </w:r>
    </w:p>
    <w:p w14:paraId="0559E10A" w14:textId="77777777" w:rsidR="00297EC1" w:rsidRPr="00297EC1" w:rsidRDefault="00297EC1" w:rsidP="00297E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        </w:t>
      </w:r>
      <w:proofErr w:type="spellStart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targetFile</w:t>
      </w:r>
      <w:proofErr w:type="spellEnd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= </w:t>
      </w:r>
      <w:proofErr w:type="spellStart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foldername+os.path.sep+fileName+extension</w:t>
      </w:r>
      <w:proofErr w:type="spellEnd"/>
    </w:p>
    <w:p w14:paraId="641B00AA" w14:textId="77777777" w:rsidR="00297EC1" w:rsidRPr="00297EC1" w:rsidRDefault="00297EC1" w:rsidP="00297E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        </w:t>
      </w:r>
      <w:proofErr w:type="spellStart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shutil.copy</w:t>
      </w:r>
      <w:proofErr w:type="spellEnd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spellStart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targetFile</w:t>
      </w:r>
      <w:proofErr w:type="spellEnd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, destination)</w:t>
      </w:r>
    </w:p>
    <w:p w14:paraId="7AF57742" w14:textId="77777777" w:rsidR="00297EC1" w:rsidRPr="00297EC1" w:rsidRDefault="00297EC1" w:rsidP="00297E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print(</w:t>
      </w:r>
      <w:proofErr w:type="spellStart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f'Files</w:t>
      </w:r>
      <w:proofErr w:type="spellEnd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copied successfully from {source} to {destination}')</w:t>
      </w:r>
    </w:p>
    <w:p w14:paraId="35ED28B2" w14:textId="77777777" w:rsidR="00297EC1" w:rsidRPr="00297EC1" w:rsidRDefault="00297EC1" w:rsidP="00297E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</w:t>
      </w:r>
    </w:p>
    <w:p w14:paraId="663F091B" w14:textId="77777777" w:rsidR="00297EC1" w:rsidRPr="00297EC1" w:rsidRDefault="00297EC1" w:rsidP="00297E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extensions = ['.pdf','.jpg','.</w:t>
      </w:r>
      <w:proofErr w:type="spellStart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ipynb</w:t>
      </w:r>
      <w:proofErr w:type="spellEnd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']</w:t>
      </w:r>
    </w:p>
    <w:p w14:paraId="1B4D45D9" w14:textId="77777777" w:rsidR="00297EC1" w:rsidRPr="00297EC1" w:rsidRDefault="00297EC1" w:rsidP="00297E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source = 'Dummy Source'</w:t>
      </w:r>
    </w:p>
    <w:p w14:paraId="7E7D6507" w14:textId="77777777" w:rsidR="00297EC1" w:rsidRPr="00297EC1" w:rsidRDefault="00297EC1" w:rsidP="00297E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destination = 'Dummy Destination'</w:t>
      </w:r>
    </w:p>
    <w:p w14:paraId="2B99BD86" w14:textId="77777777" w:rsidR="00297EC1" w:rsidRPr="00297EC1" w:rsidRDefault="00297EC1" w:rsidP="00297EC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search_and_copy</w:t>
      </w:r>
      <w:proofErr w:type="spellEnd"/>
      <w:r w:rsidRPr="00297EC1">
        <w:rPr>
          <w:rFonts w:ascii="Courier New" w:eastAsia="Times New Roman" w:hAnsi="Courier New" w:cs="Courier New"/>
          <w:sz w:val="20"/>
          <w:szCs w:val="20"/>
          <w:lang w:eastAsia="en-IN"/>
        </w:rPr>
        <w:t>(source, destination, extensions)</w:t>
      </w:r>
    </w:p>
    <w:p w14:paraId="00000006" w14:textId="77777777" w:rsidR="00A20101" w:rsidRDefault="00A20101"/>
    <w:sectPr w:rsidR="00A20101">
      <w:pgSz w:w="11906" w:h="16838"/>
      <w:pgMar w:top="1440" w:right="1440" w:bottom="1440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xMDY1MgcyzSwtjJR0lIJTi4sz8/NACgxrAaSUpe8sAAAA"/>
  </w:docVars>
  <w:rsids>
    <w:rsidRoot w:val="00A20101"/>
    <w:rsid w:val="00297EC1"/>
    <w:rsid w:val="00A20101"/>
    <w:rsid w:val="00A34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367312"/>
  <w15:docId w15:val="{74F3C50B-E2FF-46CC-A9F8-F0028DA7C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HAnsi" w:hAnsiTheme="minorHAnsi" w:cstheme="minorBidi"/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A34D8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A34D8C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34D8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97E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7E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7EC1"/>
    <w:rPr>
      <w:rFonts w:ascii="Courier New" w:eastAsia="Times New Roman" w:hAnsi="Courier New" w:cs="Courier New"/>
      <w:sz w:val="20"/>
      <w:szCs w:val="20"/>
    </w:rPr>
  </w:style>
  <w:style w:type="character" w:customStyle="1" w:styleId="kn">
    <w:name w:val="kn"/>
    <w:basedOn w:val="DefaultParagraphFont"/>
    <w:rsid w:val="00297EC1"/>
  </w:style>
  <w:style w:type="character" w:customStyle="1" w:styleId="nn">
    <w:name w:val="nn"/>
    <w:basedOn w:val="DefaultParagraphFont"/>
    <w:rsid w:val="00297EC1"/>
  </w:style>
  <w:style w:type="character" w:customStyle="1" w:styleId="k">
    <w:name w:val="k"/>
    <w:basedOn w:val="DefaultParagraphFont"/>
    <w:rsid w:val="00297EC1"/>
  </w:style>
  <w:style w:type="character" w:customStyle="1" w:styleId="nf">
    <w:name w:val="nf"/>
    <w:basedOn w:val="DefaultParagraphFont"/>
    <w:rsid w:val="00297EC1"/>
  </w:style>
  <w:style w:type="character" w:customStyle="1" w:styleId="p">
    <w:name w:val="p"/>
    <w:basedOn w:val="DefaultParagraphFont"/>
    <w:rsid w:val="00297EC1"/>
  </w:style>
  <w:style w:type="character" w:customStyle="1" w:styleId="n">
    <w:name w:val="n"/>
    <w:basedOn w:val="DefaultParagraphFont"/>
    <w:rsid w:val="00297EC1"/>
  </w:style>
  <w:style w:type="character" w:customStyle="1" w:styleId="o">
    <w:name w:val="o"/>
    <w:basedOn w:val="DefaultParagraphFont"/>
    <w:rsid w:val="00297EC1"/>
  </w:style>
  <w:style w:type="character" w:customStyle="1" w:styleId="ow">
    <w:name w:val="ow"/>
    <w:basedOn w:val="DefaultParagraphFont"/>
    <w:rsid w:val="00297EC1"/>
  </w:style>
  <w:style w:type="character" w:customStyle="1" w:styleId="nb">
    <w:name w:val="nb"/>
    <w:basedOn w:val="DefaultParagraphFont"/>
    <w:rsid w:val="00297EC1"/>
  </w:style>
  <w:style w:type="character" w:customStyle="1" w:styleId="sa">
    <w:name w:val="sa"/>
    <w:basedOn w:val="DefaultParagraphFont"/>
    <w:rsid w:val="00297EC1"/>
  </w:style>
  <w:style w:type="character" w:customStyle="1" w:styleId="s1">
    <w:name w:val="s1"/>
    <w:basedOn w:val="DefaultParagraphFont"/>
    <w:rsid w:val="00297EC1"/>
  </w:style>
  <w:style w:type="character" w:customStyle="1" w:styleId="si">
    <w:name w:val="si"/>
    <w:basedOn w:val="DefaultParagraphFont"/>
    <w:rsid w:val="00297EC1"/>
  </w:style>
  <w:style w:type="character" w:customStyle="1" w:styleId="se">
    <w:name w:val="se"/>
    <w:basedOn w:val="DefaultParagraphFont"/>
    <w:rsid w:val="00297E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183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4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lg1fXHl8J5ETcvr3q9bPfgniqUQ==">AMUW2mXo9aaZ4fs/4iF9nKFEwiwth16bnBKAJourrdT9MApzy34+DoUrZQ+8x1yqYnlyM7gFs3sNs9C4+tdHTHUG/3401fMfzdgIA+MWy3fXObvb+CPKdB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52</Words>
  <Characters>3148</Characters>
  <Application>Microsoft Office Word</Application>
  <DocSecurity>0</DocSecurity>
  <Lines>26</Lines>
  <Paragraphs>7</Paragraphs>
  <ScaleCrop>false</ScaleCrop>
  <Company/>
  <LinksUpToDate>false</LinksUpToDate>
  <CharactersWithSpaces>3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M Rupesh Kumar</cp:lastModifiedBy>
  <cp:revision>3</cp:revision>
  <dcterms:created xsi:type="dcterms:W3CDTF">2021-03-02T22:34:00Z</dcterms:created>
  <dcterms:modified xsi:type="dcterms:W3CDTF">2022-02-15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